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ACEBA" w14:textId="618C6124" w:rsidR="000B5F68" w:rsidRPr="00B42662" w:rsidRDefault="000B5F68" w:rsidP="000B5F6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</w:pP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t>Appendix Table A</w:t>
      </w:r>
      <w:r w:rsidR="00B42662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t>2</w:t>
      </w: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t xml:space="preserve">. </w:t>
      </w:r>
      <w:r w:rsidRPr="00B42662"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  <w:t xml:space="preserve">Association of adolescent’s suicidal behaviours and associated factors across country income group </w:t>
      </w:r>
    </w:p>
    <w:p w14:paraId="221E231D" w14:textId="77777777" w:rsidR="000B5F68" w:rsidRPr="000B5F68" w:rsidRDefault="000B5F68" w:rsidP="000B5F6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</w:pPr>
    </w:p>
    <w:tbl>
      <w:tblPr>
        <w:tblW w:w="11219" w:type="dxa"/>
        <w:jc w:val="center"/>
        <w:tblLook w:val="04A0" w:firstRow="1" w:lastRow="0" w:firstColumn="1" w:lastColumn="0" w:noHBand="0" w:noVBand="1"/>
      </w:tblPr>
      <w:tblGrid>
        <w:gridCol w:w="4725"/>
        <w:gridCol w:w="1403"/>
        <w:gridCol w:w="776"/>
        <w:gridCol w:w="1360"/>
        <w:gridCol w:w="776"/>
        <w:gridCol w:w="1403"/>
        <w:gridCol w:w="776"/>
      </w:tblGrid>
      <w:tr w:rsidR="000B5F68" w:rsidRPr="000B5F68" w14:paraId="733CD3D7" w14:textId="77777777" w:rsidTr="000B5F68">
        <w:trPr>
          <w:trHeight w:val="50"/>
          <w:jc w:val="center"/>
        </w:trPr>
        <w:tc>
          <w:tcPr>
            <w:tcW w:w="4725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8B0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Characteristics </w:t>
            </w:r>
          </w:p>
        </w:tc>
        <w:tc>
          <w:tcPr>
            <w:tcW w:w="6494" w:type="dxa"/>
            <w:gridSpan w:val="6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07A9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w-Income Countries</w:t>
            </w:r>
          </w:p>
        </w:tc>
      </w:tr>
      <w:tr w:rsidR="000B5F68" w:rsidRPr="000B5F68" w14:paraId="78CEF761" w14:textId="77777777" w:rsidTr="000B5F68">
        <w:trPr>
          <w:trHeight w:val="50"/>
          <w:jc w:val="center"/>
        </w:trPr>
        <w:tc>
          <w:tcPr>
            <w:tcW w:w="4725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97D42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B25EC9" w14:textId="27FCA686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ideation</w:t>
            </w:r>
          </w:p>
        </w:tc>
        <w:tc>
          <w:tcPr>
            <w:tcW w:w="213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EB5303" w14:textId="1D2E4872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lan</w:t>
            </w: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2DDC55A9" w14:textId="15F58D83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attempts </w:t>
            </w:r>
          </w:p>
        </w:tc>
      </w:tr>
      <w:tr w:rsidR="000B5F68" w:rsidRPr="000B5F68" w14:paraId="478B2FD9" w14:textId="77777777" w:rsidTr="000B5F68">
        <w:trPr>
          <w:trHeight w:val="50"/>
          <w:jc w:val="center"/>
        </w:trPr>
        <w:tc>
          <w:tcPr>
            <w:tcW w:w="4725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F52CE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C8DD6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E2B4C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EE40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BECC4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B0145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0A19C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</w:tr>
      <w:tr w:rsidR="000B5F68" w:rsidRPr="000B5F68" w14:paraId="015BCAB6" w14:textId="77777777" w:rsidTr="000B5F68">
        <w:trPr>
          <w:trHeight w:val="6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761C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Violence and unintentional  injured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F409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D181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268F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21F5E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3192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5448A12B" w14:textId="77777777" w:rsidR="000B5F68" w:rsidRPr="000B5F68" w:rsidRDefault="000B5F68" w:rsidP="000B5F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B5F68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B5F68" w:rsidRPr="000B5F68" w14:paraId="5B8F28A0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C64A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attack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E783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6 , 1.4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7C77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B7A6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1.02 , 1.3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3329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8595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9 (1.16 , 1.6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547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1038DD9A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571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fighting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80CC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1 , 1.5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039E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AA23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1.07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155E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37FE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2 , 1.6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EA91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1</w:t>
            </w:r>
          </w:p>
        </w:tc>
      </w:tr>
      <w:tr w:rsidR="000B5F68" w:rsidRPr="000B5F68" w14:paraId="7FD6B2B4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A0A0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eriously injur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07BE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3 , 1.6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050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B42C5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1 (1.30 , 1.7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6126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C922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5 (1.54 , 2.2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F6D0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22281499" w14:textId="77777777" w:rsidTr="00A50F74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2ABA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Victimisation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1420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5 , 1.5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C34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96D5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36 , 1.8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31D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619F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3 (1.70 , 2.4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FD5C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1015376A" w14:textId="77777777" w:rsidTr="00A50F74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AEFFF" w14:textId="77777777" w:rsidR="000B5F68" w:rsidRPr="000B5F68" w:rsidRDefault="000B5F68" w:rsidP="00A50F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sychosocial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5EF3E" w14:textId="523DC438" w:rsidR="000B5F68" w:rsidRPr="000B5F68" w:rsidRDefault="000B5F68" w:rsidP="00A50F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77DCB0" w14:textId="77777777" w:rsidR="000B5F68" w:rsidRPr="000B5F68" w:rsidRDefault="000B5F68" w:rsidP="00A50F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A2A80" w14:textId="77777777" w:rsidR="000B5F68" w:rsidRPr="000B5F68" w:rsidRDefault="000B5F68" w:rsidP="00A50F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D2CD2" w14:textId="77777777" w:rsidR="000B5F68" w:rsidRPr="000B5F68" w:rsidRDefault="000B5F68" w:rsidP="00A50F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D303C" w14:textId="77777777" w:rsidR="000B5F68" w:rsidRPr="000B5F68" w:rsidRDefault="000B5F68" w:rsidP="00A50F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43402D43" w14:textId="269D6EAA" w:rsidR="000B5F68" w:rsidRPr="000B5F68" w:rsidRDefault="000B5F68" w:rsidP="00A50F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0B5F68" w:rsidRPr="000B5F68" w14:paraId="7DDE4F4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BA059" w14:textId="3F0AEC6B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neliness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432AB6" w14:textId="211CA6F4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A3A5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C2A1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871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5D21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AD085" w14:textId="633DAF90" w:rsidR="000B5F68" w:rsidRPr="000B5F68" w:rsidRDefault="000B5F68" w:rsidP="000B5F6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</w:tr>
      <w:tr w:rsidR="000B5F68" w:rsidRPr="000B5F68" w14:paraId="7458096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5977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07D2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1 , 1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F3C7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F19D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3 , 1.1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1B1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4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191E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5 , 1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80BC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22</w:t>
            </w:r>
          </w:p>
        </w:tc>
      </w:tr>
      <w:tr w:rsidR="000B5F68" w:rsidRPr="000B5F68" w14:paraId="705237F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EE01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8648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46 , 2.1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50DC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E150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26 , 1.8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C54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1E17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16 , 1.8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2DC8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1</w:t>
            </w:r>
          </w:p>
        </w:tc>
      </w:tr>
      <w:tr w:rsidR="000B5F68" w:rsidRPr="000B5F68" w14:paraId="008BC2E1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B2A8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Anxiety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A238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1C04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9E2D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F754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2AFF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5265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5D772349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FCFD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6058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79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E48B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89FF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77 , 1.4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EDBB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FF2C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0.87 , 1.8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129A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15</w:t>
            </w:r>
          </w:p>
        </w:tc>
      </w:tr>
      <w:tr w:rsidR="000B5F68" w:rsidRPr="000B5F68" w14:paraId="40527419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1960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5D46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0.92 , 1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233E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F1A7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82 , 1.7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008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3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ED33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0.95 , 2.2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9AE51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8</w:t>
            </w:r>
          </w:p>
        </w:tc>
      </w:tr>
      <w:tr w:rsidR="000B5F68" w:rsidRPr="000B5F68" w14:paraId="34B3B006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CC26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rotectiv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A51F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7503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C2B0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E94E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53FA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806A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471FA532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4A5F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s check homework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052D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6047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25988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94A5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5902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8B40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215D2F07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1468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A14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0.94 , 1.3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7F54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9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919E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87 , 1.2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48C5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8A70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0.89 , 1.4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AC344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32</w:t>
            </w:r>
          </w:p>
        </w:tc>
      </w:tr>
      <w:tr w:rsidR="000B5F68" w:rsidRPr="000B5F68" w14:paraId="2F2FAE98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1E6B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D367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87 , 1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FB60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7A80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6 , 1.2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5DAD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4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8B90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78 , 1.1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F1C5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88</w:t>
            </w:r>
          </w:p>
        </w:tc>
      </w:tr>
      <w:tr w:rsidR="000B5F68" w:rsidRPr="000B5F68" w14:paraId="225C95EA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C766" w14:textId="370AA9AD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s understand problem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3672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9078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1AC8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16E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F525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5C25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15F792ED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E87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6928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12 , 2.1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0D2DD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61F2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12 , 2.1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533B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CF88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0.76 , 1.8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1703C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74</w:t>
            </w:r>
          </w:p>
        </w:tc>
      </w:tr>
      <w:tr w:rsidR="000B5F68" w:rsidRPr="000B5F68" w14:paraId="37AA9992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4E1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C807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0.84 , 1.6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9A40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6AD5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77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47B5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2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C437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74 , 1.6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5397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51</w:t>
            </w:r>
          </w:p>
        </w:tc>
      </w:tr>
      <w:tr w:rsidR="000B5F68" w:rsidRPr="000B5F68" w14:paraId="39E5FE8E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23BE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 monitoring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FD5F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F690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CE94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9B1D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1A29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6786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3FC883C6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36015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9DEF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0.96 , 1.9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AB12B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BB4D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0.92 , 1.8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6278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3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7242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0.94 , 2.2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3029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2</w:t>
            </w:r>
          </w:p>
        </w:tc>
      </w:tr>
      <w:tr w:rsidR="000B5F68" w:rsidRPr="000B5F68" w14:paraId="157C4022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1FF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FC1DA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00 , 1.8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B5DD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C2C2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06 , 1.9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3B6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E805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82 , 1.7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F2E3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47</w:t>
            </w:r>
          </w:p>
        </w:tc>
      </w:tr>
      <w:tr w:rsidR="000B5F68" w:rsidRPr="000B5F68" w14:paraId="4B9EC92B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5178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ifestyl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4018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AE14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0F67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B603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6C79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2D83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590F5E03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8601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Adolescent obesity status (ref = normal weight)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C558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94AA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2784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4D2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5B9B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1A40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217C33F5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68A6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verweight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79DA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0.92 , 1.3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7F78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F79B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1.01 , 1.4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379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D9D10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91 , 1.4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3DB9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38</w:t>
            </w:r>
          </w:p>
        </w:tc>
      </w:tr>
      <w:tr w:rsidR="000B5F68" w:rsidRPr="000B5F68" w14:paraId="4213A38C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1FA6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bes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FDDF7" w14:textId="7E399DDC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81 , 1.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32E6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9532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2 , 1.3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70E1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8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4D19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0.96 , 1.5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A498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8</w:t>
            </w:r>
          </w:p>
        </w:tc>
      </w:tr>
      <w:tr w:rsidR="000B5F68" w:rsidRPr="000B5F68" w14:paraId="3137DED9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6141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itting activities per day (ref = &lt;1 hou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D953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2372D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B64E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FA0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9ED2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AFE3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05E9B582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CF44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3887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5 , 1.0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79DDD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9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0168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2 (0.68 , 0.9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155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45BB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1 , 1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FDB3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0</w:t>
            </w:r>
          </w:p>
        </w:tc>
      </w:tr>
      <w:tr w:rsidR="000B5F68" w:rsidRPr="000B5F68" w14:paraId="1DEC8CA1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4FEA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B843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77 , 1.1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DB5F7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AF27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78 , 1.1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621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0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15E6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69 , 1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E8E7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2</w:t>
            </w:r>
          </w:p>
        </w:tc>
      </w:tr>
      <w:tr w:rsidR="000B5F68" w:rsidRPr="000B5F68" w14:paraId="43D7FF85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BB9D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5D75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2 , 1.4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2AA5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EFE3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0.96 , 1.4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650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2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3C05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91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5FBC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37</w:t>
            </w:r>
          </w:p>
        </w:tc>
      </w:tr>
      <w:tr w:rsidR="000B5F68" w:rsidRPr="000B5F68" w14:paraId="5D3F3D09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25F9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emographic factors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9933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1BF1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AD60F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0FF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C393C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8089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722073FA" w14:textId="77777777" w:rsidTr="00A50F74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5F7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CCA05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F27F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C016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60E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55617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A2E5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3D5E2284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E3CB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D603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66 , 1.3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0652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6A20D" w14:textId="08429ACF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(0.57 , 1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AEB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1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305E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2 (0.51 , 1.3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5BA0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02</w:t>
            </w:r>
          </w:p>
        </w:tc>
      </w:tr>
      <w:tr w:rsidR="000B5F68" w:rsidRPr="000B5F68" w14:paraId="643C75BE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EED7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9651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68 , 1.3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91D2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FE7D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61 , 1.1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DDCF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7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238D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51 , 1.2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A319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9</w:t>
            </w:r>
          </w:p>
        </w:tc>
      </w:tr>
      <w:tr w:rsidR="000B5F68" w:rsidRPr="000B5F68" w14:paraId="06011533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DF3B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B3FF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01 , 1.9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2DA0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20CF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75 , 1.4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26D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5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6DF0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0.77 , 1.8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79A2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32</w:t>
            </w:r>
          </w:p>
        </w:tc>
      </w:tr>
      <w:tr w:rsidR="000B5F68" w:rsidRPr="000B5F68" w14:paraId="457E9DD6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6E8E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168D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86 , 1.7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FDD3D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6764E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74 , 1.4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893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B15F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59 , 1.4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7734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6</w:t>
            </w:r>
          </w:p>
        </w:tc>
      </w:tr>
      <w:tr w:rsidR="000B5F68" w:rsidRPr="000B5F68" w14:paraId="303BA4B3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9E29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578F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19 , 2.3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D8C1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446B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03 , 1.9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C33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55FA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0.89 , 2.1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2971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52</w:t>
            </w:r>
          </w:p>
        </w:tc>
      </w:tr>
      <w:tr w:rsidR="000B5F68" w:rsidRPr="000B5F68" w14:paraId="42862A4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A423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3B13F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7AD33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5939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16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BA9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1BED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01 , 1.4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340B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6</w:t>
            </w:r>
          </w:p>
        </w:tc>
      </w:tr>
      <w:tr w:rsidR="000B5F68" w:rsidRPr="000B5F68" w14:paraId="0C2A6E78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1E846" w14:textId="1EDDB0C8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Food security 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(ref = </w:t>
            </w:r>
            <w:r w:rsidR="00B4266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ood security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89B8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3323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9DC8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D95E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BE87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7C816C73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75C9D852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9A47" w14:textId="6E5EC782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 w:rsidR="00B4266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Moderat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787D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4 , 1.2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2E1C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B67D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91 , 1.2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B0B21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4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6C60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87 , 1.2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B7800F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16</w:t>
            </w:r>
          </w:p>
        </w:tc>
      </w:tr>
      <w:tr w:rsidR="000B5F68" w:rsidRPr="000B5F68" w14:paraId="2771E47A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CC4D6" w14:textId="4F0E40F5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 w:rsidR="00B4266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ver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83A1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2 , 1.1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9FB0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FC72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2 , 1.2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8294B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4DAF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72 , 1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371122D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76</w:t>
            </w:r>
          </w:p>
        </w:tc>
      </w:tr>
      <w:tr w:rsidR="000B5F68" w:rsidRPr="000B5F68" w14:paraId="0D1FE526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6DE6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Interaction of parental supports and level of anxie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F1D9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DF8BB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BC22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153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11B9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D714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02C4342B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69E4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understand problem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3C2F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C120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C7BD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FD7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46D1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9EC8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4B7570F5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1F46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A797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0.79 , 1.8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213A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9F16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75 , 1.7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F95B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5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EC93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0.78 , 2.2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A575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91</w:t>
            </w:r>
          </w:p>
        </w:tc>
      </w:tr>
      <w:tr w:rsidR="000B5F68" w:rsidRPr="000B5F68" w14:paraId="705BE928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B445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A8A1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2 (0.98 , 3.0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F5F6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BD93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9 (1.08 , 3.3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1B4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835C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5 (0.97 , 3.5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3FC1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62</w:t>
            </w:r>
          </w:p>
        </w:tc>
      </w:tr>
      <w:tr w:rsidR="000B5F68" w:rsidRPr="000B5F68" w14:paraId="395F2F63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CA7B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A324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72 , 1.6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6B23E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0CB1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0.80 , 1.7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B1D2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9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A09B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62 , 1.6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3227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5</w:t>
            </w:r>
          </w:p>
        </w:tc>
      </w:tr>
      <w:tr w:rsidR="000B5F68" w:rsidRPr="000B5F68" w14:paraId="007D9E9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9CD3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2B88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66 , 1.9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E156B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885C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66 , 1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2B2B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EE9B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67 , 2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8C3D5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13</w:t>
            </w:r>
          </w:p>
        </w:tc>
      </w:tr>
      <w:tr w:rsidR="000B5F68" w:rsidRPr="000B5F68" w14:paraId="31D87FBF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ADDE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monitoring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EC95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F1AC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3D82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2EE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E95E1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B49BC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</w:tr>
      <w:tr w:rsidR="000B5F68" w:rsidRPr="000B5F68" w14:paraId="21A267AB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9A30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0C2F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57 , 1.3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4AC76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91B2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64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BEA2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1F73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51 , 1.5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4B7F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45</w:t>
            </w:r>
          </w:p>
        </w:tc>
      </w:tr>
      <w:tr w:rsidR="000B5F68" w:rsidRPr="000B5F68" w14:paraId="51F7EBA3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FE0B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BAA6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55 , 1.7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55C5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03E8B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 (0.43 , 1.4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AB64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0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2FF5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43 , 1.6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B32C7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80</w:t>
            </w:r>
          </w:p>
        </w:tc>
      </w:tr>
      <w:tr w:rsidR="000B5F68" w:rsidRPr="000B5F68" w14:paraId="0DAC19B5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7A30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73DE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62 , 1.3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FB83E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BE1C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58 , 1.2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DB5F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5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BC83B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59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59970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3</w:t>
            </w:r>
          </w:p>
        </w:tc>
      </w:tr>
      <w:tr w:rsidR="000B5F68" w:rsidRPr="000B5F68" w14:paraId="1CB834AA" w14:textId="77777777" w:rsidTr="000B5F68">
        <w:trPr>
          <w:trHeight w:val="70"/>
          <w:jc w:val="center"/>
        </w:trPr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2FB3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4B306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56 , 1.61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8C188A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6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96200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58 , 1.65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87C38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4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A266F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61 , 2.00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48D29" w14:textId="77777777" w:rsidR="000B5F68" w:rsidRPr="000B5F68" w:rsidRDefault="000B5F68" w:rsidP="000B5F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42</w:t>
            </w:r>
          </w:p>
        </w:tc>
      </w:tr>
    </w:tbl>
    <w:p w14:paraId="77E5ED92" w14:textId="44D82711" w:rsidR="000B5F68" w:rsidRDefault="000B5F68">
      <w:pPr>
        <w:rPr>
          <w:lang w:val="en-US"/>
        </w:rPr>
      </w:pPr>
    </w:p>
    <w:p w14:paraId="335F89E6" w14:textId="733A0468" w:rsidR="000B5F68" w:rsidRDefault="000B5F68">
      <w:pPr>
        <w:rPr>
          <w:lang w:val="en-US"/>
        </w:rPr>
      </w:pPr>
    </w:p>
    <w:p w14:paraId="13C81168" w14:textId="7D506D90" w:rsidR="000B5F68" w:rsidRDefault="000B5F68">
      <w:pPr>
        <w:rPr>
          <w:lang w:val="en-US"/>
        </w:rPr>
      </w:pPr>
    </w:p>
    <w:p w14:paraId="118822A7" w14:textId="2EA62587" w:rsidR="000B5F68" w:rsidRDefault="000B5F68">
      <w:pPr>
        <w:rPr>
          <w:lang w:val="en-US"/>
        </w:rPr>
      </w:pPr>
    </w:p>
    <w:p w14:paraId="36FA831C" w14:textId="61777C37" w:rsidR="000B5F68" w:rsidRDefault="000B5F68">
      <w:pPr>
        <w:rPr>
          <w:lang w:val="en-US"/>
        </w:rPr>
      </w:pPr>
    </w:p>
    <w:p w14:paraId="3FE53787" w14:textId="77777777" w:rsidR="00B42662" w:rsidRDefault="00B42662">
      <w:pPr>
        <w:rPr>
          <w:lang w:val="en-US"/>
        </w:rPr>
      </w:pPr>
    </w:p>
    <w:p w14:paraId="18E8D184" w14:textId="4A348000" w:rsidR="000B5F68" w:rsidRPr="00B42662" w:rsidRDefault="000B5F68" w:rsidP="000B5F6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</w:pP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lastRenderedPageBreak/>
        <w:t>Appendix Table A</w:t>
      </w:r>
      <w:r w:rsidR="00B42662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t>2</w:t>
      </w: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t xml:space="preserve">. </w:t>
      </w:r>
      <w:r w:rsidRPr="00B42662">
        <w:rPr>
          <w:rFonts w:ascii="Times New Roman" w:eastAsia="Times New Roman" w:hAnsi="Times New Roman" w:cs="Times New Roman"/>
          <w:color w:val="000000"/>
          <w:sz w:val="18"/>
          <w:szCs w:val="18"/>
          <w:lang w:eastAsia="en-AU"/>
        </w:rPr>
        <w:t>Association of adolescent’s suicidal behaviours and associated factors across country income group (continued)</w:t>
      </w:r>
    </w:p>
    <w:tbl>
      <w:tblPr>
        <w:tblW w:w="6098" w:type="pct"/>
        <w:tblInd w:w="-993" w:type="dxa"/>
        <w:tblLook w:val="04A0" w:firstRow="1" w:lastRow="0" w:firstColumn="1" w:lastColumn="0" w:noHBand="0" w:noVBand="1"/>
      </w:tblPr>
      <w:tblGrid>
        <w:gridCol w:w="4445"/>
        <w:gridCol w:w="1403"/>
        <w:gridCol w:w="776"/>
        <w:gridCol w:w="1403"/>
        <w:gridCol w:w="776"/>
        <w:gridCol w:w="318"/>
        <w:gridCol w:w="1186"/>
        <w:gridCol w:w="702"/>
      </w:tblGrid>
      <w:tr w:rsidR="000B5F68" w:rsidRPr="000B5F68" w14:paraId="6F62DC8C" w14:textId="77777777" w:rsidTr="000756F4">
        <w:trPr>
          <w:trHeight w:val="50"/>
        </w:trPr>
        <w:tc>
          <w:tcPr>
            <w:tcW w:w="4445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2C29E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6564" w:type="dxa"/>
            <w:gridSpan w:val="7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0D68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wer-Middle Income Countries</w:t>
            </w:r>
          </w:p>
        </w:tc>
      </w:tr>
      <w:tr w:rsidR="000B5F68" w:rsidRPr="000B5F68" w14:paraId="37FB969F" w14:textId="77777777" w:rsidTr="000756F4">
        <w:trPr>
          <w:trHeight w:val="50"/>
        </w:trPr>
        <w:tc>
          <w:tcPr>
            <w:tcW w:w="4445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B3D48E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EE226E" w14:textId="7510444F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ideation</w:t>
            </w:r>
          </w:p>
        </w:tc>
        <w:tc>
          <w:tcPr>
            <w:tcW w:w="2497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AB9D72" w14:textId="47E4B4D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lan</w:t>
            </w:r>
          </w:p>
        </w:tc>
        <w:tc>
          <w:tcPr>
            <w:tcW w:w="18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FC3DCD5" w14:textId="44C79CDA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attempts </w:t>
            </w:r>
          </w:p>
        </w:tc>
      </w:tr>
      <w:tr w:rsidR="000B5F68" w:rsidRPr="000B5F68" w14:paraId="7C2D845F" w14:textId="77777777" w:rsidTr="000756F4">
        <w:trPr>
          <w:trHeight w:val="50"/>
        </w:trPr>
        <w:tc>
          <w:tcPr>
            <w:tcW w:w="4445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CE10E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6C32A9" w14:textId="094D504F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E039B7" w14:textId="16258B0E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12DD6C" w14:textId="1415FB7C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C56990" w14:textId="6270D6CD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6F9C25" w14:textId="37E653EE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C60152" w14:textId="082A0048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</w:tr>
      <w:tr w:rsidR="000B5F68" w:rsidRPr="000B5F68" w14:paraId="2CB4A68D" w14:textId="77777777" w:rsidTr="000756F4">
        <w:trPr>
          <w:trHeight w:val="6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C2BB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Violence and unintentional  injured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16D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30F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8097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C14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3FE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072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528A3883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64B1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attack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B58F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09 , 1.2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1E57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9E6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12 , 1.2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21BB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E674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25 , 1.45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6F0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189FC84A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6DDE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fighting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798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32 , 1.5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253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259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4 , 1.4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237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36E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9 (1.39 , 1.6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C9C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498211DB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36F1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eriously injur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88AC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1 (1.42 , 1.6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10FE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8E8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35 , 1.5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8B7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4E2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6 (1.73 , 2.0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3CA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34FF1356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3D3D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Victimisation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23A9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8 (1.38 , 1.5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F87A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3093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1.36 , 1.5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5B27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C422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0 (1.77 , 2.05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40D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3121BBB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594C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sychosocial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25A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80A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8EEA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179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F79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DEA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78DBA38B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ADF1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Loneliness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CD15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6DC2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9CB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ECD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08D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C2D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267F621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E0BD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6F0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13 , 1.3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432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0B8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9 , 1.0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71F1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94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099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8 , 1.1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D096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12</w:t>
            </w:r>
          </w:p>
        </w:tc>
      </w:tr>
      <w:tr w:rsidR="000B5F68" w:rsidRPr="000B5F68" w14:paraId="68799277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27E0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519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8 (2.16 , 2.6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401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D50B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62 , 1.9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EF89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4815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6 (1.57 , 1.98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2CC6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7BEF8E12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4DEC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Anxiety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9829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4350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7EF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CCEF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F89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48C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1877512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A46F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075D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1.08 , 1.4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6E28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FC5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6 , 1.5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6432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668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33 , 1.86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C20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418295EB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B56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379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84 (2.33 , 3.4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8F8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CF8F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12 (2.55 , 3.8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0E6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E2A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58 (2.85 , 4.50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515C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0BA5849B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E2B9E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rotectiv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1EA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170E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D4D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4FE5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D193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C1E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75176147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CEA2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s check homework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09F36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8C7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C33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EBC2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DD9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762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320AE72C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BE53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4612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10 , 1.3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81D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CDD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1.06 , 1.2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904C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FF3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5 , 1.16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7CB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5</w:t>
            </w:r>
          </w:p>
        </w:tc>
      </w:tr>
      <w:tr w:rsidR="000B5F68" w:rsidRPr="000B5F68" w14:paraId="3544C406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35E7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197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1.00 , 1.1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4F2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AC82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6 , 1.1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7E1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16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7984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5 , 1.1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A0C3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04</w:t>
            </w:r>
          </w:p>
        </w:tc>
      </w:tr>
      <w:tr w:rsidR="000B5F68" w:rsidRPr="000B5F68" w14:paraId="2390E433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ECD4" w14:textId="0AAEF07F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</w:t>
            </w:r>
            <w:r w:rsidR="00A50F7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A41E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204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D43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C65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E729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DDE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7A6F1C2C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F46F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C57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2 (1.39 , 1.8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BF4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A8B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4 (1.23 , 1.6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5F3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EE2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2 , 1.4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AC2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3</w:t>
            </w:r>
          </w:p>
        </w:tc>
      </w:tr>
      <w:tr w:rsidR="000B5F68" w:rsidRPr="000B5F68" w14:paraId="531CBFCC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8B32E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B47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18 , 1.5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216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3728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15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D11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81A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0.94 , 1.33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ECDD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16</w:t>
            </w:r>
          </w:p>
        </w:tc>
      </w:tr>
      <w:tr w:rsidR="000B5F68" w:rsidRPr="000B5F68" w14:paraId="56D3C18C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6E282" w14:textId="413FBD63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</w:t>
            </w:r>
            <w:r w:rsidR="00A50F7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monitoring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C503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662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3E34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29B7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166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002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2435FF7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4F3C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AE1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17 , 1.5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80E5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B91D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4 , 1.5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150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EE6F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06 , 1.5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674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0</w:t>
            </w:r>
          </w:p>
        </w:tc>
      </w:tr>
      <w:tr w:rsidR="000B5F68" w:rsidRPr="000B5F68" w14:paraId="610329A4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F2F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7925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1.06 , 1.3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5FC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54A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0 , 1.5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01A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BB8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23 , 1.7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4364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1C1651E9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16F5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ifestyl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32A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EBA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5DF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661A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77B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8941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497CCA7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0E6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Adolescent obesity status (ref = normal weight)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F03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5E6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D742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CE03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384A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34F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5D01DF9A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BA3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verweight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271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5 , 1.4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D6B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85F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1.12 , 1.4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17E3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D92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3 , 1.45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428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267C6621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BF76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bes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155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03 , 1.6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4661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C895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0.92 , 1.5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CA4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85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7AD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0.97 , 1.6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FE97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4</w:t>
            </w:r>
          </w:p>
        </w:tc>
      </w:tr>
      <w:tr w:rsidR="000B5F68" w:rsidRPr="000B5F68" w14:paraId="60E1290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6C90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itting activities per day (ref = &lt;1 hou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B88A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70D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EF5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FE1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8C33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6B5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2FE01F59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F900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A6B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5 , 1.1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FD6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0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A3E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85 , 0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7B7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9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438D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86 , 1.0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0A7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3</w:t>
            </w:r>
          </w:p>
        </w:tc>
      </w:tr>
      <w:tr w:rsidR="000B5F68" w:rsidRPr="000B5F68" w14:paraId="522EE9E8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6D2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C3B0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2 (1.30 , 1.5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5F2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CB3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8 , 1.1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BC1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08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FC3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90 , 1.10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8FB5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0</w:t>
            </w:r>
          </w:p>
        </w:tc>
      </w:tr>
      <w:tr w:rsidR="000B5F68" w:rsidRPr="000B5F68" w14:paraId="1085ED7F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0570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6B8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1 (1.56 , 1.8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2A2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192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19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5C2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861D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06 , 1.3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D6F5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</w:tr>
      <w:tr w:rsidR="000B5F68" w:rsidRPr="000B5F68" w14:paraId="18D505E0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4E94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emographic factors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B90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48F1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425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137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6D8E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34F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0322B618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33A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2A65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478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DA98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B0B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0C5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EDBC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7367EB52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64C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DB2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72 , 0.9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270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484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6 (0.75 , 0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896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2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85A4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5 , 1.0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424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9</w:t>
            </w:r>
          </w:p>
        </w:tc>
      </w:tr>
      <w:tr w:rsidR="000B5F68" w:rsidRPr="000B5F68" w14:paraId="33396C5F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8BD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BC6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2 (0.72 , 0.9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9AA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CD5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74 , 0.9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3FD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2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47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2 , 1.09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04A2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35</w:t>
            </w:r>
          </w:p>
        </w:tc>
      </w:tr>
      <w:tr w:rsidR="000B5F68" w:rsidRPr="000B5F68" w14:paraId="14DDAEA2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F46D0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C6C4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81 , 1.0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F46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9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E82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79 , 1.0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315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39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D0AB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0 , 1.20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9B4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26</w:t>
            </w:r>
          </w:p>
        </w:tc>
      </w:tr>
      <w:tr w:rsidR="000B5F68" w:rsidRPr="000B5F68" w14:paraId="0C05D413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422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F96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7 , 1.2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F4C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1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5D8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0.97 , 1.2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C91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16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D968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0.98 , 1.3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A53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2</w:t>
            </w:r>
          </w:p>
        </w:tc>
      </w:tr>
      <w:tr w:rsidR="000B5F68" w:rsidRPr="000B5F68" w14:paraId="14D18ED4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8D01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50B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72 , 0.9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8E8F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BC5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8 , 1.0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0594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82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180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76 , 1.0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C2AC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34</w:t>
            </w:r>
          </w:p>
        </w:tc>
      </w:tr>
      <w:tr w:rsidR="000B5F68" w:rsidRPr="000B5F68" w14:paraId="013A68F9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1048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77AA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46 , 1.6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F05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9491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7 , 1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F17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251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7 , 1.46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FE0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B42662" w:rsidRPr="000B5F68" w14:paraId="007F4A02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9CE8E" w14:textId="467006F8" w:rsidR="00B42662" w:rsidRPr="000B5F68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Food security 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(ref =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ood security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5FCF9" w14:textId="77777777" w:rsidR="00B42662" w:rsidRPr="000B5F68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6A42A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4B294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3B101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A5A05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C1F72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42662" w:rsidRPr="000B5F68" w14:paraId="06542669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F04A" w14:textId="633F25DE" w:rsidR="00B42662" w:rsidRPr="000B5F68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Moderat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D1E3F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14 , 1.3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E5AA6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68FF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14 , 1.3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DE8C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66784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23 , 1.43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E17CE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B42662" w:rsidRPr="000B5F68" w14:paraId="6E65658D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24530" w14:textId="7C83BA30" w:rsidR="00B42662" w:rsidRPr="000B5F68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ver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2160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20 , 1.4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18AC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4C30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1 (1.35 , 1.6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8EC6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2AC1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0 (1.60 , 2.02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0C73" w14:textId="77777777" w:rsidR="00B42662" w:rsidRPr="000B5F68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B5F68" w:rsidRPr="000B5F68" w14:paraId="3E4AC37F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C0E4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Interaction of parental supports and level of anxie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CF9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A52E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9A2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688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7F2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C3A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6A1F7CD5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AB335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understand problem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9CA7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819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08E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1216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ACA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6CC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31919AB1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4EB38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A19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0.97 , 1.4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7E1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0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115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4 , 1.2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0817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76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2DD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80 , 1.2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F692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6</w:t>
            </w:r>
          </w:p>
        </w:tc>
      </w:tr>
      <w:tr w:rsidR="000B5F68" w:rsidRPr="000B5F68" w14:paraId="78067B51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4182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5DD7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81 , 1.3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CB6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6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694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2 (0.62 , 1.0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162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73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C6B2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1 (0.60 , 1.10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8B5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78</w:t>
            </w:r>
          </w:p>
        </w:tc>
      </w:tr>
      <w:tr w:rsidR="000B5F68" w:rsidRPr="000B5F68" w14:paraId="73F821FD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D62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5563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3 , 1.1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9FAE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AE3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80 , 1.1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F5B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99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DB0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80 , 1.2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417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5</w:t>
            </w:r>
          </w:p>
        </w:tc>
      </w:tr>
      <w:tr w:rsidR="000B5F68" w:rsidRPr="000B5F68" w14:paraId="541E54B3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CCEFD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7EE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69 , 1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1AB9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EFC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62 , 1.0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13C3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DE65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1 (0.61 , 1.0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BB3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34</w:t>
            </w:r>
          </w:p>
        </w:tc>
      </w:tr>
      <w:tr w:rsidR="000B5F68" w:rsidRPr="000B5F68" w14:paraId="050BFE31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437C3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monitoring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FA6B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DF1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672A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CBD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8FA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F63B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F68" w:rsidRPr="000B5F68" w14:paraId="5E1CC58B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35F97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6E9C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79 , 1.1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C9B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4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20B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86 , 1.3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EA2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88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42D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86 , 1.37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05A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12</w:t>
            </w:r>
          </w:p>
        </w:tc>
      </w:tr>
      <w:tr w:rsidR="000B5F68" w:rsidRPr="000B5F68" w14:paraId="5357B34E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33D8A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C9B05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 (0.55 , 0.9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D806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3236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73 , 1.2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26D0D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2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79DE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78 , 1.45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13F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96</w:t>
            </w:r>
          </w:p>
        </w:tc>
      </w:tr>
      <w:tr w:rsidR="000B5F68" w:rsidRPr="000B5F68" w14:paraId="31C887B9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69E5C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264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8 , 1.0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8EF7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0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5D2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2 (0.69 , 0.9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0060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8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673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68 , 1.01)</w:t>
            </w:r>
          </w:p>
        </w:tc>
        <w:tc>
          <w:tcPr>
            <w:tcW w:w="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EC5C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8</w:t>
            </w:r>
          </w:p>
        </w:tc>
      </w:tr>
      <w:tr w:rsidR="000B5F68" w:rsidRPr="000B5F68" w14:paraId="488B2320" w14:textId="77777777" w:rsidTr="000756F4">
        <w:trPr>
          <w:trHeight w:val="70"/>
        </w:trPr>
        <w:tc>
          <w:tcPr>
            <w:tcW w:w="4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B993F" w14:textId="77777777" w:rsidR="000B5F68" w:rsidRPr="000B5F68" w:rsidRDefault="000B5F68" w:rsidP="000B5F6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30C4F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7 (0.61 , 0.97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C0771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5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6649A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4 (0.50 , 0.82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3E26A8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5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DFC82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0 (0.54 , 0.92)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CDC44" w14:textId="77777777" w:rsidR="000B5F68" w:rsidRPr="000B5F68" w:rsidRDefault="000B5F68" w:rsidP="000B5F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0</w:t>
            </w:r>
          </w:p>
        </w:tc>
      </w:tr>
    </w:tbl>
    <w:p w14:paraId="52D0375D" w14:textId="16B65522" w:rsidR="000B5F68" w:rsidRDefault="000B5F68">
      <w:pPr>
        <w:rPr>
          <w:lang w:val="en-US"/>
        </w:rPr>
      </w:pPr>
    </w:p>
    <w:p w14:paraId="6BECBF7B" w14:textId="747AD27C" w:rsidR="000756F4" w:rsidRDefault="000756F4">
      <w:pPr>
        <w:rPr>
          <w:lang w:val="en-US"/>
        </w:rPr>
      </w:pPr>
    </w:p>
    <w:p w14:paraId="26E9C22E" w14:textId="70CB1E2C" w:rsidR="000756F4" w:rsidRDefault="000756F4">
      <w:pPr>
        <w:rPr>
          <w:lang w:val="en-US"/>
        </w:rPr>
      </w:pPr>
    </w:p>
    <w:p w14:paraId="3B51786B" w14:textId="3F857338" w:rsidR="000756F4" w:rsidRDefault="000756F4">
      <w:pPr>
        <w:rPr>
          <w:lang w:val="en-US"/>
        </w:rPr>
      </w:pPr>
    </w:p>
    <w:p w14:paraId="7DA1F6B8" w14:textId="4982E6B5" w:rsidR="000756F4" w:rsidRDefault="000756F4">
      <w:pPr>
        <w:rPr>
          <w:lang w:val="en-US"/>
        </w:rPr>
      </w:pPr>
    </w:p>
    <w:p w14:paraId="3DD97CF4" w14:textId="5B9B7641" w:rsidR="000756F4" w:rsidRDefault="000756F4">
      <w:pPr>
        <w:rPr>
          <w:lang w:val="en-US"/>
        </w:rPr>
      </w:pPr>
    </w:p>
    <w:p w14:paraId="1146CB0B" w14:textId="77777777" w:rsidR="000756F4" w:rsidRPr="000B5F68" w:rsidRDefault="000756F4" w:rsidP="000756F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</w:pP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lastRenderedPageBreak/>
        <w:t>Appendix Table A1. Association of adolescent’s suicidal behaviours and associated factors across country income group (continued)</w:t>
      </w:r>
    </w:p>
    <w:tbl>
      <w:tblPr>
        <w:tblW w:w="6295" w:type="pct"/>
        <w:tblInd w:w="-1134" w:type="dxa"/>
        <w:tblLook w:val="04A0" w:firstRow="1" w:lastRow="0" w:firstColumn="1" w:lastColumn="0" w:noHBand="0" w:noVBand="1"/>
      </w:tblPr>
      <w:tblGrid>
        <w:gridCol w:w="4821"/>
        <w:gridCol w:w="1627"/>
        <w:gridCol w:w="667"/>
        <w:gridCol w:w="1403"/>
        <w:gridCol w:w="667"/>
        <w:gridCol w:w="1403"/>
        <w:gridCol w:w="776"/>
      </w:tblGrid>
      <w:tr w:rsidR="000756F4" w:rsidRPr="000756F4" w14:paraId="374D1F2C" w14:textId="77777777" w:rsidTr="00B42662">
        <w:trPr>
          <w:trHeight w:val="50"/>
        </w:trPr>
        <w:tc>
          <w:tcPr>
            <w:tcW w:w="4821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52FF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6543" w:type="dxa"/>
            <w:gridSpan w:val="6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8E61D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Upper-Middle Income Countries</w:t>
            </w:r>
          </w:p>
        </w:tc>
      </w:tr>
      <w:tr w:rsidR="000756F4" w:rsidRPr="000756F4" w14:paraId="2ED0BEC8" w14:textId="77777777" w:rsidTr="00B42662">
        <w:trPr>
          <w:trHeight w:val="50"/>
        </w:trPr>
        <w:tc>
          <w:tcPr>
            <w:tcW w:w="4821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B1A457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29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FA70C6" w14:textId="14D8763E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ideation</w:t>
            </w:r>
          </w:p>
        </w:tc>
        <w:tc>
          <w:tcPr>
            <w:tcW w:w="207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C54D99" w14:textId="6BF087C2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lan</w:t>
            </w: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B3EAF1C" w14:textId="40FD17DC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attempts </w:t>
            </w:r>
          </w:p>
        </w:tc>
      </w:tr>
      <w:tr w:rsidR="000756F4" w:rsidRPr="000756F4" w14:paraId="36016BE2" w14:textId="77777777" w:rsidTr="00B42662">
        <w:trPr>
          <w:trHeight w:val="50"/>
        </w:trPr>
        <w:tc>
          <w:tcPr>
            <w:tcW w:w="4821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33D10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E5DEB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9EEE8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3159E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51E65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FEEDD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F69D6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</w:tr>
      <w:tr w:rsidR="000756F4" w:rsidRPr="000756F4" w14:paraId="6DBA71B2" w14:textId="77777777" w:rsidTr="00B42662">
        <w:trPr>
          <w:trHeight w:val="6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4936B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Violence and unintentional  injured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8534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08C5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39CA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600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18B5B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25E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542F8A0A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899A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attacked (ref = no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B430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33 , 1.4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6651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FFFA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35 , 1.5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EEE8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264F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32 , 1.5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794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57C14A4D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F8045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fighting (ref = no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89A5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9 , 1.4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4CE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039F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37 , 1.5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A31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CDA1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57 , 1.7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50D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25D52FAC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C46C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eriously injured (ref = no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46C8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5 , 1.3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4DC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52B4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33 , 1.4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ED6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D19C3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55 , 1.7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3057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7ADAF314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2AEF9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Victimisation (ref = no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F905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8 (1.49 , 1.6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A26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2687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46 , 1.6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E4F3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1840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9 (1.77 , 2.0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462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4E5801DC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C3217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sychosocial facto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A7572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86F2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C213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78A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761B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E61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6C144C19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C4385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Loneliness (ref = never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6FCB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CEB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7E4593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FA1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AD89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4F41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43CDD95D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85B0F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A319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2 (1.33 , 1.5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E08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E1B9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22 , 1.3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6DE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A1EA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6 , 1.3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A25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6E80629F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899C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F5A3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51 (3.24 , 3.80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559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4F78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80 (2.58 , 3.0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806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0322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2 (2.30 , 2.7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059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2A853DA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455C3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Anxiety (ref = never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AF82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FA41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827E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BA2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2BBE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F037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20152B15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B23C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9848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14 , 1.4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D2D9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9F25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1.02 , 1.2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1AA5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0F68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8 , 1.3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0C2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</w:tr>
      <w:tr w:rsidR="000756F4" w:rsidRPr="000756F4" w14:paraId="68988D3D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2823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A840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68 (2.29 , 3.1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A05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DF78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25 (1.92 , 2.6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CCC8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0425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22 (1.86 , 2.6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07B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2FBFE5F3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441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rotective facto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4D60B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1EB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C221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46F4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D9CA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C24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0A408BC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5721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s check homework (ref = 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7D6B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1BF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B2CD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2B3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D95E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80B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542F1246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E54AF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43BB2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1.00 , 1.1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B17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8FEF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1.02 , 1.1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716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FDD4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92 , 1.0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A48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7</w:t>
            </w:r>
          </w:p>
        </w:tc>
      </w:tr>
      <w:tr w:rsidR="000756F4" w:rsidRPr="000756F4" w14:paraId="61B064EB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CFBB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1981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87 , 0.9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607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5218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89 , 1.0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F44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0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F6FD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89 , 1.0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0E8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92</w:t>
            </w:r>
          </w:p>
        </w:tc>
      </w:tr>
      <w:tr w:rsidR="000756F4" w:rsidRPr="000756F4" w14:paraId="327BD6B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C8774" w14:textId="75095F19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</w:t>
            </w: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53F30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EA4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A925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C216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AC03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DD11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20F4C7E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834F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5D54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5 , 1.6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F3C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9802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15 , 1.50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FDA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002C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88 , 1.2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28D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58</w:t>
            </w:r>
          </w:p>
        </w:tc>
      </w:tr>
      <w:tr w:rsidR="000756F4" w:rsidRPr="000756F4" w14:paraId="55BDF7DE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5E17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7E92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06 , 1.3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485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00C8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5 , 1.2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4A5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7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AE23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89 , 1.1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6C8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6</w:t>
            </w:r>
          </w:p>
        </w:tc>
      </w:tr>
      <w:tr w:rsidR="000756F4" w:rsidRPr="000756F4" w14:paraId="24D82DA5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AD969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 monitoring (ref = 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3823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2F3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1AB2B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BB4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B270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4ECA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03CAAE6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BDE6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F9F2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27 , 1.66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9B2E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0F49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5 (1.35 , 1.7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8F2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6DC2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4 (1.23 , 1.6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78A1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0572DE47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16D47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9F7B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1 , 1.5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EBE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B173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1 , 1.5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D90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0838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22 , 1.6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F09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40569059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0D75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ifestyle facto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EF5C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8B16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BC1B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8EB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48DC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53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2B51CD04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C795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Adolescent obesity status (ref = normal weight) 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8556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075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19A0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180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D254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FE7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6CE0C70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2D09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verweight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83AC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6 , 1.1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673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B860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4 , 1.1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1E6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4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5170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1.00 , 1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526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8</w:t>
            </w:r>
          </w:p>
        </w:tc>
      </w:tr>
      <w:tr w:rsidR="000756F4" w:rsidRPr="000756F4" w14:paraId="4D5799DC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F866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besit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3B57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8 , 1.1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A23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C3DB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6 , 1.1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8DD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6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A13C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6 , 1.2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9CF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65</w:t>
            </w:r>
          </w:p>
        </w:tc>
      </w:tr>
      <w:tr w:rsidR="000756F4" w:rsidRPr="000756F4" w14:paraId="5617CFD3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661B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itting activities per day (ref = &lt;1 hour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0812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7C4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597D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4B2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6D44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032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6D518E4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B7A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D7D7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94 , 1.0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3B1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5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BC5E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89 , 1.02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4C5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6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1977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4 , 1.1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C09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42</w:t>
            </w:r>
          </w:p>
        </w:tc>
      </w:tr>
      <w:tr w:rsidR="000756F4" w:rsidRPr="000756F4" w14:paraId="55483BFF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C59E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2464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1.10 , 1.2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6E7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D55C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9 , 1.1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3E0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5D1B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1.02 , 1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A0E6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0</w:t>
            </w:r>
          </w:p>
        </w:tc>
      </w:tr>
      <w:tr w:rsidR="000756F4" w:rsidRPr="000756F4" w14:paraId="414BD57C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27BA7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EA39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36 , 1.5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69D3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B0EA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31 , 1.52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D8F7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63CB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2 , 1.4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534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3871427E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9D835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emographic factors 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81AC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46F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7698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8BDF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D20C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168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6548CC1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0ADD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9272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09A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F9A5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144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6D57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F34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2DFCB5EA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9980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F82B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5 , 1.46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7723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47A0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1 , 1.4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0E5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71BB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35 , 1.8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BAC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419463DB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B9B23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B725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3 (1.36 , 1.72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71A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A41A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34 , 1.6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4EA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A00A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3 (1.58 , 2.1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3EE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68568999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796C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068C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47 , 1.8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03FF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3680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40 , 1.7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AF1A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6032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5 (1.51 , 2.0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43A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61CC4644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943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7CF7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5 (1.56 , 1.9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8E4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75EEC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48 , 1.8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6E53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A5734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3 (1.57 , 2.1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8ED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1D86D43F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08F5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716D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4 , 1.2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8FE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1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22BB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0 (1.38 , 1.8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392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3B5A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4 (1.46 , 2.0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9B8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64647B1E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93EB1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6E2E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6 (1.76 , 1.96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2A4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E009D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1 (1.62 , 1.8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619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A813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5 (1.45 , 1.6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375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B42662" w:rsidRPr="000756F4" w14:paraId="7D8D75C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41EA9" w14:textId="18C21EDF" w:rsidR="00B42662" w:rsidRPr="000756F4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Food security 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(ref =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ood security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947C2" w14:textId="77777777" w:rsidR="00B42662" w:rsidRPr="000756F4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2BBCF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5BE857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D1A10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DA417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CDCBF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42662" w:rsidRPr="000756F4" w14:paraId="6BD45F3E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7729" w14:textId="759C2450" w:rsidR="00B42662" w:rsidRPr="000756F4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Moderate food insecurit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44353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1.00 , 1.1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7A26A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E9F7D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8 , 1.0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95639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4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8DC469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91 , 1.0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EC27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95</w:t>
            </w:r>
          </w:p>
        </w:tc>
      </w:tr>
      <w:tr w:rsidR="00B42662" w:rsidRPr="000756F4" w14:paraId="33BF8DAA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6CDE0" w14:textId="210524F9" w:rsidR="00B42662" w:rsidRPr="000756F4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vere food insecurit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4EA10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3 , 1.3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41991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59A87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11 , 1.3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6187D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65F61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34 , 1.6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02A1" w14:textId="77777777" w:rsidR="00B42662" w:rsidRPr="000756F4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0756F4" w:rsidRPr="000756F4" w14:paraId="7BB6DD9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A8EEB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Interaction of parental supports and level of anxiety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9B73E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7B89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238E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BB0D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094C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57F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099D5008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F1C62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understand problem and level of anxiety  (ref = most of time or always × level of anxiety-never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0964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B78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A5D1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BA7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AED7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318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6BB35145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3EEA9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7CC9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 (1.02 , 1.4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BF2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22368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4 , 1.44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A59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A6A9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1 , 1.6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3F47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3</w:t>
            </w:r>
          </w:p>
        </w:tc>
      </w:tr>
      <w:tr w:rsidR="000756F4" w:rsidRPr="000756F4" w14:paraId="0EF2C9B1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B309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E3A8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0.96 , 1.48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551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0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1543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1.02 , 1.56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1F5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80FE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21 , 1.9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7A21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1</w:t>
            </w:r>
          </w:p>
        </w:tc>
      </w:tr>
      <w:tr w:rsidR="000756F4" w:rsidRPr="000756F4" w14:paraId="6CCF51BA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043B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2E16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4 , 1.2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0EE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8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B9AD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98 , 1.3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268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8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F770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1 , 1.2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763E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80</w:t>
            </w:r>
          </w:p>
        </w:tc>
      </w:tr>
      <w:tr w:rsidR="000756F4" w:rsidRPr="000756F4" w14:paraId="390D8469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F461A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14542" w14:textId="0E8AD593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 (0.74 , 1.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AF1C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0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B5D5B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85 , 1.27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926A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CB02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3 , 1.2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C021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7</w:t>
            </w:r>
          </w:p>
        </w:tc>
      </w:tr>
      <w:tr w:rsidR="000756F4" w:rsidRPr="000756F4" w14:paraId="243EECBA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D827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monitoring and level of anxiety  (ref = most of time or always × level of anxiety-never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3E726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792A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F27952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187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8EA6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EC8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756F4" w:rsidRPr="000756F4" w14:paraId="555FFCF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C69B9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0A2F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86 , 1.1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BA5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FAF0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76 , 1.05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393F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7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2E4F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87 , 1.2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7226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67</w:t>
            </w:r>
          </w:p>
        </w:tc>
      </w:tr>
      <w:tr w:rsidR="000756F4" w:rsidRPr="000756F4" w14:paraId="0AA77492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7B1D8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EA048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3 , 1.13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CAD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8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C738A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9 (0.64 , 0.99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9572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0CA09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1 , 1.1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3797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76</w:t>
            </w:r>
          </w:p>
        </w:tc>
      </w:tr>
      <w:tr w:rsidR="000756F4" w:rsidRPr="000756F4" w14:paraId="7965581F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FAA34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A16A5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6 , 1.0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DF6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6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F1F7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6 , 1.01)</w:t>
            </w:r>
          </w:p>
        </w:tc>
        <w:tc>
          <w:tcPr>
            <w:tcW w:w="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5F10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7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9ABF3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5 (0.72 , 0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5986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2</w:t>
            </w:r>
          </w:p>
        </w:tc>
      </w:tr>
      <w:tr w:rsidR="000756F4" w:rsidRPr="000756F4" w14:paraId="72CF0DA0" w14:textId="77777777" w:rsidTr="00B42662">
        <w:trPr>
          <w:trHeight w:val="70"/>
        </w:trPr>
        <w:tc>
          <w:tcPr>
            <w:tcW w:w="48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936D" w14:textId="77777777" w:rsidR="000756F4" w:rsidRPr="000756F4" w:rsidRDefault="000756F4" w:rsidP="000756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0E814E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1 , 1.19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37CD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66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58B5A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3 , 1.07)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D529C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08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96F215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89 , 1.38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1C714" w14:textId="77777777" w:rsidR="000756F4" w:rsidRPr="000756F4" w:rsidRDefault="000756F4" w:rsidP="000756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756F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60</w:t>
            </w:r>
          </w:p>
        </w:tc>
      </w:tr>
    </w:tbl>
    <w:p w14:paraId="290D508F" w14:textId="0A66B21D" w:rsidR="000756F4" w:rsidRDefault="000756F4">
      <w:pPr>
        <w:rPr>
          <w:lang w:val="en-US"/>
        </w:rPr>
      </w:pPr>
    </w:p>
    <w:p w14:paraId="20CBB9D6" w14:textId="42A4FC2B" w:rsidR="006F0E8B" w:rsidRDefault="006F0E8B">
      <w:pPr>
        <w:rPr>
          <w:lang w:val="en-US"/>
        </w:rPr>
      </w:pPr>
    </w:p>
    <w:p w14:paraId="4E6AC4A7" w14:textId="71071BFF" w:rsidR="006F0E8B" w:rsidRDefault="006F0E8B">
      <w:pPr>
        <w:rPr>
          <w:lang w:val="en-US"/>
        </w:rPr>
      </w:pPr>
    </w:p>
    <w:p w14:paraId="38CA03F7" w14:textId="3906FE29" w:rsidR="006F0E8B" w:rsidRDefault="006F0E8B">
      <w:pPr>
        <w:rPr>
          <w:lang w:val="en-US"/>
        </w:rPr>
      </w:pPr>
    </w:p>
    <w:p w14:paraId="5C514628" w14:textId="34FD4F83" w:rsidR="006F0E8B" w:rsidRDefault="006F0E8B">
      <w:pPr>
        <w:rPr>
          <w:lang w:val="en-US"/>
        </w:rPr>
      </w:pPr>
    </w:p>
    <w:p w14:paraId="74E02C67" w14:textId="57146720" w:rsidR="006F0E8B" w:rsidRDefault="006F0E8B">
      <w:pPr>
        <w:rPr>
          <w:lang w:val="en-US"/>
        </w:rPr>
      </w:pPr>
    </w:p>
    <w:p w14:paraId="146C0516" w14:textId="77777777" w:rsidR="006F0E8B" w:rsidRPr="000B5F68" w:rsidRDefault="006F0E8B" w:rsidP="006F0E8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</w:pPr>
      <w:r w:rsidRPr="000B5F68"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  <w:lang w:eastAsia="en-AU"/>
        </w:rPr>
        <w:lastRenderedPageBreak/>
        <w:t>Appendix Table A1. Association of adolescent’s suicidal behaviours and associated factors across country income group (continued)</w:t>
      </w:r>
    </w:p>
    <w:tbl>
      <w:tblPr>
        <w:tblW w:w="6110" w:type="pct"/>
        <w:tblInd w:w="-993" w:type="dxa"/>
        <w:tblLook w:val="04A0" w:firstRow="1" w:lastRow="0" w:firstColumn="1" w:lastColumn="0" w:noHBand="0" w:noVBand="1"/>
      </w:tblPr>
      <w:tblGrid>
        <w:gridCol w:w="4491"/>
        <w:gridCol w:w="1403"/>
        <w:gridCol w:w="776"/>
        <w:gridCol w:w="1412"/>
        <w:gridCol w:w="776"/>
        <w:gridCol w:w="1403"/>
        <w:gridCol w:w="763"/>
        <w:gridCol w:w="6"/>
      </w:tblGrid>
      <w:tr w:rsidR="006F0E8B" w:rsidRPr="006F0E8B" w14:paraId="320D77AC" w14:textId="77777777" w:rsidTr="00B42662">
        <w:trPr>
          <w:trHeight w:val="50"/>
        </w:trPr>
        <w:tc>
          <w:tcPr>
            <w:tcW w:w="4491" w:type="dxa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129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6539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CE01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High-Income Countries</w:t>
            </w:r>
          </w:p>
        </w:tc>
      </w:tr>
      <w:tr w:rsidR="006F0E8B" w:rsidRPr="006F0E8B" w14:paraId="3A6FE1E1" w14:textId="77777777" w:rsidTr="00B42662">
        <w:trPr>
          <w:gridAfter w:val="1"/>
          <w:wAfter w:w="6" w:type="dxa"/>
          <w:trHeight w:val="74"/>
        </w:trPr>
        <w:tc>
          <w:tcPr>
            <w:tcW w:w="4491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B4C67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2FB4C7" w14:textId="25E90121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Suicidal ideation</w:t>
            </w:r>
          </w:p>
        </w:tc>
        <w:tc>
          <w:tcPr>
            <w:tcW w:w="218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370A70" w14:textId="180A9D06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>plan</w:t>
            </w:r>
          </w:p>
        </w:tc>
        <w:tc>
          <w:tcPr>
            <w:tcW w:w="216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9843DB" w14:textId="5171A602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</w:pPr>
            <w:r w:rsidRPr="003C66D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Suicidal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AU"/>
              </w:rPr>
              <w:t xml:space="preserve">attempts </w:t>
            </w:r>
          </w:p>
        </w:tc>
      </w:tr>
      <w:tr w:rsidR="006F0E8B" w:rsidRPr="006F0E8B" w14:paraId="5AE10538" w14:textId="77777777" w:rsidTr="00B42662">
        <w:trPr>
          <w:gridAfter w:val="1"/>
          <w:wAfter w:w="6" w:type="dxa"/>
          <w:trHeight w:val="50"/>
        </w:trPr>
        <w:tc>
          <w:tcPr>
            <w:tcW w:w="4491" w:type="dxa"/>
            <w:vMerge/>
            <w:tcBorders>
              <w:top w:val="single" w:sz="8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94CDA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46386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EEFFA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D30FB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0E11E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D2B16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OR (95% CI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EB888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-value</w:t>
            </w:r>
          </w:p>
        </w:tc>
      </w:tr>
      <w:tr w:rsidR="006F0E8B" w:rsidRPr="006F0E8B" w14:paraId="128BDD52" w14:textId="77777777" w:rsidTr="00B42662">
        <w:trPr>
          <w:gridAfter w:val="1"/>
          <w:wAfter w:w="6" w:type="dxa"/>
          <w:trHeight w:val="6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2A50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Violence and unintentional  injured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DE0E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AE83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AA8EB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F28A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723B8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24B9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252F6285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63C01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attack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8A21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17 , 1.4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413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6CF2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1.03 , 1.2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5C6A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323C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32 , 1.70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4FB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2BF10D26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5AE4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hysically fighting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296C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9 (1.25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06E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B02B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2 (1.27 , 1.5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EE9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3DA1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0 , 1.79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34F2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4F744D02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2D31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eriously injured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C881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5 (1.41 , 1.7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DCBA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A6B5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8 (1.43 , 1.7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69E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CE00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3 (1.36 , 1.72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BDC0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5F39A0D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B318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Victimisation (ref = no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8B05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6 (1.50 , 1.8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0A87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8C521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39 , 1.7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53A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363C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3 (1.53 , 1.94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127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6D0816BC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C6618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sychosocial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5889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551C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F5274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AFC1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5D0E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CF46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0A62EC47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D20E8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Loneliness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452C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593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1600A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222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1B0D9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74E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44AF1EEB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F2208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99564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9 , 1.5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1B8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F3BE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05 , 1.3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88B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EF47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4 , 1.10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D86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72</w:t>
            </w:r>
          </w:p>
        </w:tc>
      </w:tr>
      <w:tr w:rsidR="006F0E8B" w:rsidRPr="006F0E8B" w14:paraId="368E0E3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1F0FF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70F0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77 (2.40 , 3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82F5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5D3ED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12 (1.83 , 2.4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082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5C8C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6 (1.57 , 2.20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BFB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4A20FFA9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44C2B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Anxiety (ref = 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ACE9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167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F29D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65E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56E0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2E6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404DB740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DE18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1278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97 , 1.5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DDD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5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9023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83 , 1.3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60B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5E05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0.98 , 1.64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225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72</w:t>
            </w:r>
          </w:p>
        </w:tc>
      </w:tr>
      <w:tr w:rsidR="006F0E8B" w:rsidRPr="006F0E8B" w14:paraId="4C62414B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D7B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Most of time or alway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F233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7 (1.91 , 3.4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63A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AA46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82 (2.10 , 3.7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B64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9D20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3 (1.68 , 3.25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238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6F0E8B" w:rsidRPr="006F0E8B" w14:paraId="5BC74AD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FC41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rotectiv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3A5F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3B4C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9FB6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37A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75C35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1F7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3BDBD33E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E8EDF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s check homework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BAB0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DC16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06DC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078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96B8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E6F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0BA05B6A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3B8A1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EE0C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7 , 1.2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793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26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189C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6 , 1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4E3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9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6998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2 , 1.11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DDA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66</w:t>
            </w:r>
          </w:p>
        </w:tc>
      </w:tr>
      <w:tr w:rsidR="006F0E8B" w:rsidRPr="006F0E8B" w14:paraId="6EAA6489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F9BC5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7992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75 , 0.9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A422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9CB9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9 , 0.9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EA0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0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69CC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0 , 1.18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A91D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93</w:t>
            </w:r>
          </w:p>
        </w:tc>
      </w:tr>
      <w:tr w:rsidR="006F0E8B" w:rsidRPr="006F0E8B" w14:paraId="4201D7F9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FBDC7" w14:textId="51B5FF4D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</w:t>
            </w: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0453F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667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FCDC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0A4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68233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555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07EC660C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7333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05857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6 (1.31 , 2.1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D61E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1753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01 , 1.6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AB5D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DEFE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0.92 , 1.73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9A78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57</w:t>
            </w:r>
          </w:p>
        </w:tc>
      </w:tr>
      <w:tr w:rsidR="006F0E8B" w:rsidRPr="006F0E8B" w14:paraId="2AF0B155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8DD7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51C6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95 , 1.5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E7E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16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030D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05 , 1.6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144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59D60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0.88 , 1.54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125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91</w:t>
            </w:r>
          </w:p>
        </w:tc>
      </w:tr>
      <w:tr w:rsidR="006F0E8B" w:rsidRPr="006F0E8B" w14:paraId="15ABBAC1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FCAEA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Parent monitoring (ref = 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8665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469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39AF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C32A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0B49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D095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24367F02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2C6A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Neve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CE87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6 (1.38 , 2.2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6D0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A6D6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2 (1.42 , 2.3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E96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B097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9 (1.07 , 2.07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9CB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8</w:t>
            </w:r>
          </w:p>
        </w:tc>
      </w:tr>
      <w:tr w:rsidR="006F0E8B" w:rsidRPr="006F0E8B" w14:paraId="6FD4F56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32C7E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 Sometimes or rarel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ECF0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0.96 , 1.4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1B4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20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7730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1 , 1.5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2C1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4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91F9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04 , 1.80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D7DE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4</w:t>
            </w:r>
          </w:p>
        </w:tc>
      </w:tr>
      <w:tr w:rsidR="006F0E8B" w:rsidRPr="006F0E8B" w14:paraId="7E98BC86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6E6A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ifestyle facto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C63AC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9BB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BB53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0BA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3640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4B1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2500292E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55FD5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Adolescent obesity status (ref = normal weight)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A51A9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8DB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D8B71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DE3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1CCE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DF1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51AC37F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87E50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verweight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28A2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2 , 1.1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7BE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12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DE09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3 , 1.0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D716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9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063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77 , 1.05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43F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78</w:t>
            </w:r>
          </w:p>
        </w:tc>
      </w:tr>
      <w:tr w:rsidR="006F0E8B" w:rsidRPr="006F0E8B" w14:paraId="2F6BFC8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C16FC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 Obes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A9EF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0 , 1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F06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03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17F5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3 , 1.1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FA65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6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D411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1 , 1.27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790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83</w:t>
            </w:r>
          </w:p>
        </w:tc>
      </w:tr>
      <w:tr w:rsidR="006F0E8B" w:rsidRPr="006F0E8B" w14:paraId="4CC772E1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3BD34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Sitting activities per day (ref = &lt;1 hou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E5EE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B12F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45CA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96B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8A8D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318B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3A37379B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EF224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BFEB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1.27 , 1.6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39D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04C0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2 , 1.4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11DE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508B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7 , 1.09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967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7</w:t>
            </w:r>
          </w:p>
        </w:tc>
      </w:tr>
      <w:tr w:rsidR="006F0E8B" w:rsidRPr="006F0E8B" w14:paraId="1FBE0A7A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D04E2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13F3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44 , 1.9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4CF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0480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8 (1.19 , 1.5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6E36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F5B4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 (0.73 , 1.04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DCA1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23</w:t>
            </w:r>
          </w:p>
        </w:tc>
      </w:tr>
      <w:tr w:rsidR="006F0E8B" w:rsidRPr="006F0E8B" w14:paraId="746D259C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4C069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6710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5 (1.70 , 2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B278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86E4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43 , 1.8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E2B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D899A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96 , 1.32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F88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39</w:t>
            </w:r>
          </w:p>
        </w:tc>
      </w:tr>
      <w:tr w:rsidR="006F0E8B" w:rsidRPr="006F0E8B" w14:paraId="7D065C52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8D852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Demographic factors 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F84FF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E283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9B04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D708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212B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4575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678F8C37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0A1D5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D65E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728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8A6A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D11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38AA4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A1A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67B5C269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30B6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A083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 (0.73 , 1.0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525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6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4BE9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6 , 1.1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DC6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8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639F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 (0.70 , 1.07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E86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82</w:t>
            </w:r>
          </w:p>
        </w:tc>
      </w:tr>
      <w:tr w:rsidR="006F0E8B" w:rsidRPr="006F0E8B" w14:paraId="2228038B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194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06783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84 , 1.2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D702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0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544A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6 , 1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8113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66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2839B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74 , 1.11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A6B0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32</w:t>
            </w:r>
          </w:p>
        </w:tc>
      </w:tr>
      <w:tr w:rsidR="006F0E8B" w:rsidRPr="006F0E8B" w14:paraId="19984FC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C0D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1ECDA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84 , 1.22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2A1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9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D39D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89 , 1.3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5D8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3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EBFB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80 , 1.22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B2F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4</w:t>
            </w:r>
          </w:p>
        </w:tc>
      </w:tr>
      <w:tr w:rsidR="006F0E8B" w:rsidRPr="006F0E8B" w14:paraId="7415B0EB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97B29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67CA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0 , 1.2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0BA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1EA1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2 , 1.2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C3D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B9AC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77 , 1.22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447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4</w:t>
            </w:r>
          </w:p>
        </w:tc>
      </w:tr>
      <w:tr w:rsidR="006F0E8B" w:rsidRPr="006F0E8B" w14:paraId="2D2157A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114D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9647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9 (0.63 , 1.0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09D9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52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9D08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5 (0.59 , 0.95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2A8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1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75D2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75 , 1.23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A92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52</w:t>
            </w:r>
          </w:p>
        </w:tc>
      </w:tr>
      <w:tr w:rsidR="006F0E8B" w:rsidRPr="006F0E8B" w14:paraId="310E3D5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C03B2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6AAB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4 (1.67 , 2.0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18D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920D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4 , 1.7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849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70A28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37 , 1.74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E4C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&lt;0.001</w:t>
            </w:r>
          </w:p>
        </w:tc>
      </w:tr>
      <w:tr w:rsidR="00B42662" w:rsidRPr="006F0E8B" w14:paraId="21BDB05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3837B" w14:textId="07D28468" w:rsidR="00B42662" w:rsidRPr="006F0E8B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Food security 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(ref =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ood security</w:t>
            </w: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E7AF7E" w14:textId="77777777" w:rsidR="00B42662" w:rsidRPr="006F0E8B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45C41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3D72C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27740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57193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2C508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B42662" w:rsidRPr="006F0E8B" w14:paraId="35C9BF6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259FD" w14:textId="60B3C439" w:rsidR="00B42662" w:rsidRPr="006F0E8B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Moderat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2FFBA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92 , 1.1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93A9E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2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A9424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9 , 1.0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213A1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7C633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6 , 1.09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B9401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99</w:t>
            </w:r>
          </w:p>
        </w:tc>
      </w:tr>
      <w:tr w:rsidR="00B42662" w:rsidRPr="006F0E8B" w14:paraId="6A559610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0D8D8" w14:textId="6B7BB3BE" w:rsidR="00B42662" w:rsidRPr="006F0E8B" w:rsidRDefault="00B42662" w:rsidP="00B426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0B5F6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vere food insecuri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B84B3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3 , 1.4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EA3A3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25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8918A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2 , 1.33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40F22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7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5676F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11 , 1.63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E1698" w14:textId="77777777" w:rsidR="00B42662" w:rsidRPr="006F0E8B" w:rsidRDefault="00B42662" w:rsidP="00B426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02</w:t>
            </w:r>
          </w:p>
        </w:tc>
      </w:tr>
      <w:tr w:rsidR="006F0E8B" w:rsidRPr="006F0E8B" w14:paraId="062A0007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AE3A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Interaction of parental supports and level of anxiety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BDFC5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76A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81E8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470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8FE6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A33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54619369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FCE1C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understand problem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2B92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C54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9C9D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03F2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393A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81B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09500C8D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110F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59EB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78 , 1.3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AB8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69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2B2A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0.87 , 1.5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DBF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0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DF025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0.96 , 2.08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8E61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77</w:t>
            </w:r>
          </w:p>
        </w:tc>
      </w:tr>
      <w:tr w:rsidR="006F0E8B" w:rsidRPr="006F0E8B" w14:paraId="069A6604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E2AED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1BEA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84 , 1.7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C16D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09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4E77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0.82 , 1.7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4E6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64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5A5EE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0.93 , 2.27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86DD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9</w:t>
            </w:r>
          </w:p>
        </w:tc>
      </w:tr>
      <w:tr w:rsidR="006F0E8B" w:rsidRPr="006F0E8B" w14:paraId="7A842D4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84E90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AE37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86 , 1.5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567D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55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E20A9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79 , 1.40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E70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4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61C0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87 , 1.71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275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47</w:t>
            </w:r>
          </w:p>
        </w:tc>
      </w:tr>
      <w:tr w:rsidR="006F0E8B" w:rsidRPr="006F0E8B" w14:paraId="142D3BAC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A21B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150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0.80 , 1.68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026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27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B51D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56 , 1.16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FEE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3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D5589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66 , 1.51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FBD1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5</w:t>
            </w:r>
          </w:p>
        </w:tc>
      </w:tr>
      <w:tr w:rsidR="006F0E8B" w:rsidRPr="006F0E8B" w14:paraId="35556AD5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6F88C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monitoring and level of anxiety  (ref = most of time or always × level of anxiety-never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9DC23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1D4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322A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5627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70F2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18A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F0E8B" w:rsidRPr="006F0E8B" w14:paraId="4552B118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039E2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E9580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68 , 1.2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2F4D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84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A9B9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75 , 1.3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03BE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2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63E3F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6 (0.58 , 1.28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B50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65</w:t>
            </w:r>
          </w:p>
        </w:tc>
      </w:tr>
      <w:tr w:rsidR="006F0E8B" w:rsidRPr="006F0E8B" w14:paraId="44CC0F70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0C0D6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2806C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9 (0.55 , 1.14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58F4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214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704F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6 (0.52 , 1.09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4874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3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39595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66 , 1.62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505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0</w:t>
            </w:r>
          </w:p>
        </w:tc>
      </w:tr>
      <w:tr w:rsidR="006F0E8B" w:rsidRPr="006F0E8B" w14:paraId="78BA8453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9179F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sometimes or rarely)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C2A18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78 , 1.31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B3D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0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9E4EA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0.88 , 1.47)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C13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2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5585E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5 (0.62 , 1.18)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D6C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34</w:t>
            </w:r>
          </w:p>
        </w:tc>
      </w:tr>
      <w:tr w:rsidR="006F0E8B" w:rsidRPr="006F0E8B" w14:paraId="1B66DE2C" w14:textId="77777777" w:rsidTr="00B42662">
        <w:trPr>
          <w:gridAfter w:val="1"/>
          <w:wAfter w:w="6" w:type="dxa"/>
          <w:trHeight w:val="70"/>
        </w:trPr>
        <w:tc>
          <w:tcPr>
            <w:tcW w:w="4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358AB" w14:textId="77777777" w:rsidR="006F0E8B" w:rsidRPr="006F0E8B" w:rsidRDefault="006F0E8B" w:rsidP="006F0E8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 × level of anxiety (most of time or always)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1D5CFB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58 , 1.11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84E040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175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9BD3A3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1 (0.51 , 0.98)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2ECA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38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0CC336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2 (0.48 , 1.06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9EFF2" w14:textId="77777777" w:rsidR="006F0E8B" w:rsidRPr="006F0E8B" w:rsidRDefault="006F0E8B" w:rsidP="006F0E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6F0E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092</w:t>
            </w:r>
          </w:p>
        </w:tc>
      </w:tr>
    </w:tbl>
    <w:p w14:paraId="6484884D" w14:textId="77777777" w:rsidR="006F0E8B" w:rsidRDefault="006F0E8B">
      <w:pPr>
        <w:rPr>
          <w:lang w:val="en-US"/>
        </w:rPr>
      </w:pPr>
    </w:p>
    <w:p w14:paraId="4E182B6E" w14:textId="77777777" w:rsidR="006F0E8B" w:rsidRPr="000B5F68" w:rsidRDefault="006F0E8B">
      <w:pPr>
        <w:rPr>
          <w:lang w:val="en-US"/>
        </w:rPr>
      </w:pPr>
    </w:p>
    <w:sectPr w:rsidR="006F0E8B" w:rsidRPr="000B5F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cyNDcwMrUwMjVX0lEKTi0uzszPAykwrgUAVpzlUSwAAAA="/>
  </w:docVars>
  <w:rsids>
    <w:rsidRoot w:val="000B5F68"/>
    <w:rsid w:val="000457D5"/>
    <w:rsid w:val="000756F4"/>
    <w:rsid w:val="000B5F68"/>
    <w:rsid w:val="006F0E8B"/>
    <w:rsid w:val="006F251D"/>
    <w:rsid w:val="00A50F74"/>
    <w:rsid w:val="00B42662"/>
    <w:rsid w:val="00F3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7B123"/>
  <w15:chartTrackingRefBased/>
  <w15:docId w15:val="{51D789E7-BA4B-4A96-A45B-3E828F7C0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09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884</Words>
  <Characters>1644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ahumud</dc:creator>
  <cp:keywords/>
  <dc:description/>
  <cp:lastModifiedBy>Md Mahumud</cp:lastModifiedBy>
  <cp:revision>3</cp:revision>
  <dcterms:created xsi:type="dcterms:W3CDTF">2021-03-28T04:07:00Z</dcterms:created>
  <dcterms:modified xsi:type="dcterms:W3CDTF">2021-04-14T04:08:00Z</dcterms:modified>
</cp:coreProperties>
</file>